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0D3D6C00" w:rsidR="00310CE5" w:rsidRPr="000D5C4E" w:rsidRDefault="000D5C4E" w:rsidP="00310CE5">
      <w:pPr>
        <w:jc w:val="center"/>
        <w:rPr>
          <w:b/>
          <w:bCs/>
          <w:sz w:val="32"/>
          <w:szCs w:val="32"/>
        </w:rPr>
      </w:pPr>
      <w:r w:rsidRPr="000D5C4E">
        <w:rPr>
          <w:b/>
          <w:bCs/>
          <w:sz w:val="32"/>
          <w:szCs w:val="32"/>
        </w:rPr>
        <w:t>(</w:t>
      </w:r>
      <w:r w:rsidR="00A27689">
        <w:rPr>
          <w:b/>
          <w:bCs/>
          <w:sz w:val="32"/>
          <w:szCs w:val="32"/>
        </w:rPr>
        <w:t>Massachusetts</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26744844" w:rsidR="00AF6A38" w:rsidRDefault="00A27689" w:rsidP="00754613">
            <w:r>
              <w:t>Massachusetts</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C9A81C" w14:textId="77777777" w:rsidR="00302B17" w:rsidRDefault="00302B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E8511B7" w:rsidR="00CB37D9" w:rsidRPr="00302B17" w:rsidRDefault="00CB37D9" w:rsidP="00302B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B84A34" w14:textId="77777777" w:rsidR="00302B17" w:rsidRDefault="00302B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C6BF84" w14:textId="77777777" w:rsidR="00302B17" w:rsidRDefault="00302B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B9AD8ED" w:rsidR="00AD6FC0" w:rsidRPr="00302B17" w:rsidRDefault="00AD6FC0" w:rsidP="00302B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197A2B" w14:textId="77777777" w:rsidR="00302B17" w:rsidRDefault="00302B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53964064">
    <w:abstractNumId w:val="0"/>
  </w:num>
  <w:num w:numId="2" w16cid:durableId="11371432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02B17"/>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27689"/>
    <w:rsid w:val="00A56F25"/>
    <w:rsid w:val="00AD6FC0"/>
    <w:rsid w:val="00AF6A38"/>
    <w:rsid w:val="00B32A3C"/>
    <w:rsid w:val="00B404E9"/>
    <w:rsid w:val="00BC0F62"/>
    <w:rsid w:val="00C55AF5"/>
    <w:rsid w:val="00C576A9"/>
    <w:rsid w:val="00C91B90"/>
    <w:rsid w:val="00CB37D9"/>
    <w:rsid w:val="00CD6FD8"/>
    <w:rsid w:val="00D54234"/>
    <w:rsid w:val="00D86248"/>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9</Words>
  <Characters>14535</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5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